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77777777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EF1376">
              <w:rPr>
                <w:rFonts w:ascii="Arial" w:hAnsi="Arial" w:cs="Arial"/>
                <w:sz w:val="60"/>
                <w:szCs w:val="60"/>
              </w:rPr>
              <w:t>1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0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CE63BC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09CE4503" w14:textId="77777777" w:rsidR="00A93DB1" w:rsidRDefault="00A93DB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30228DF" w14:textId="23ABC217" w:rsidR="00775DAA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lastRenderedPageBreak/>
        <w:t>(5 pts) Problem 2.2 (a)-(c)</w:t>
      </w:r>
    </w:p>
    <w:p w14:paraId="253D7105" w14:textId="79FC7950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5 (a)-(f)</w:t>
      </w:r>
    </w:p>
    <w:p w14:paraId="59890E75" w14:textId="1D2362A0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7 (a)-(b)</w:t>
      </w:r>
    </w:p>
    <w:p w14:paraId="65C6F7F5" w14:textId="074F503C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12 (a)-(b)</w:t>
      </w:r>
    </w:p>
    <w:p w14:paraId="718B47D3" w14:textId="59115602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5 pts) Problem 2.13</w:t>
      </w:r>
    </w:p>
    <w:p w14:paraId="091D7E45" w14:textId="4B81D3FD" w:rsidR="00A93DB1" w:rsidRPr="0089732E" w:rsidRDefault="00A93DB1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89732E">
        <w:rPr>
          <w:rFonts w:ascii="Arial" w:hAnsi="Arial" w:cs="Arial"/>
          <w:sz w:val="32"/>
          <w:szCs w:val="32"/>
        </w:rPr>
        <w:t>(10 pts) Problem 2.35</w:t>
      </w:r>
      <w:bookmarkStart w:id="1" w:name="_GoBack"/>
      <w:bookmarkEnd w:id="1"/>
    </w:p>
    <w:sectPr w:rsidR="00A93DB1" w:rsidRPr="0089732E" w:rsidSect="007B50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9112EB" w14:textId="77777777" w:rsidR="00CE63BC" w:rsidRDefault="00CE63BC" w:rsidP="00E234CB">
      <w:r>
        <w:separator/>
      </w:r>
    </w:p>
  </w:endnote>
  <w:endnote w:type="continuationSeparator" w:id="0">
    <w:p w14:paraId="445FFC0E" w14:textId="77777777" w:rsidR="00CE63BC" w:rsidRDefault="00CE63BC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D006FF" w14:textId="77777777" w:rsidR="00CE63BC" w:rsidRDefault="00CE63BC" w:rsidP="00E234CB">
      <w:r>
        <w:separator/>
      </w:r>
    </w:p>
  </w:footnote>
  <w:footnote w:type="continuationSeparator" w:id="0">
    <w:p w14:paraId="134C97C6" w14:textId="77777777" w:rsidR="00CE63BC" w:rsidRDefault="00CE63BC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3D1"/>
    <w:multiLevelType w:val="hybridMultilevel"/>
    <w:tmpl w:val="CEAC4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100453"/>
    <w:rsid w:val="00113F42"/>
    <w:rsid w:val="001220FD"/>
    <w:rsid w:val="001226BB"/>
    <w:rsid w:val="00130D00"/>
    <w:rsid w:val="001844E4"/>
    <w:rsid w:val="001A19AE"/>
    <w:rsid w:val="001E6EFB"/>
    <w:rsid w:val="001F0AD0"/>
    <w:rsid w:val="00236DD4"/>
    <w:rsid w:val="002854DC"/>
    <w:rsid w:val="002A0354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77C91"/>
    <w:rsid w:val="00894434"/>
    <w:rsid w:val="0089732E"/>
    <w:rsid w:val="008A284F"/>
    <w:rsid w:val="008A40B7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93DB1"/>
    <w:rsid w:val="00A97FC1"/>
    <w:rsid w:val="00AA1116"/>
    <w:rsid w:val="00AD0363"/>
    <w:rsid w:val="00AD3CFC"/>
    <w:rsid w:val="00AE20D0"/>
    <w:rsid w:val="00B06CDD"/>
    <w:rsid w:val="00B7118E"/>
    <w:rsid w:val="00BE4FF4"/>
    <w:rsid w:val="00BF41AA"/>
    <w:rsid w:val="00C10B99"/>
    <w:rsid w:val="00C202A6"/>
    <w:rsid w:val="00C518AA"/>
    <w:rsid w:val="00C61A4F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EF1376"/>
    <w:rsid w:val="00F00546"/>
    <w:rsid w:val="00F138AC"/>
    <w:rsid w:val="00F13D56"/>
    <w:rsid w:val="00F14FCE"/>
    <w:rsid w:val="00F22E92"/>
    <w:rsid w:val="00F44995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7EEF9-C85F-BA49-AF46-D6D728CEA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64</TotalTime>
  <Pages>2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282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13</cp:revision>
  <dcterms:created xsi:type="dcterms:W3CDTF">2018-01-11T19:34:00Z</dcterms:created>
  <dcterms:modified xsi:type="dcterms:W3CDTF">2018-01-22T03:36:00Z</dcterms:modified>
</cp:coreProperties>
</file>